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88906" w14:textId="77777777" w:rsidR="00DB7BC2" w:rsidRPr="002C4AFB" w:rsidRDefault="00DB7BC2" w:rsidP="00DB7BC2">
      <w:pPr>
        <w:pStyle w:val="Heading2"/>
        <w:spacing w:line="360" w:lineRule="auto"/>
      </w:pPr>
      <w:r w:rsidRPr="002C4AFB">
        <w:t>Question 1</w:t>
      </w:r>
    </w:p>
    <w:p w14:paraId="4E4D8278" w14:textId="77777777" w:rsidR="00DB7BC2" w:rsidRPr="002C4AFB" w:rsidRDefault="00DB7BC2" w:rsidP="00DB7BC2">
      <w:pPr>
        <w:spacing w:line="360" w:lineRule="auto"/>
      </w:pPr>
    </w:p>
    <w:p w14:paraId="0E9326E3" w14:textId="77777777" w:rsidR="00DB7BC2" w:rsidRPr="002C4AFB" w:rsidRDefault="00DB7BC2" w:rsidP="00DB7BC2">
      <w:pPr>
        <w:spacing w:line="360" w:lineRule="auto"/>
      </w:pPr>
      <w:r w:rsidRPr="002C4AFB">
        <w:t xml:space="preserve">Connect to the virtual machine using a python script using the </w:t>
      </w:r>
      <w:proofErr w:type="spellStart"/>
      <w:r w:rsidRPr="002C4AFB">
        <w:t>ssh</w:t>
      </w:r>
      <w:proofErr w:type="spellEnd"/>
      <w:r w:rsidRPr="002C4AFB">
        <w:t xml:space="preserve"> port via modifying a previous script. Establish that the connection was successful. Use screenshots to demonstrate that this worked. </w:t>
      </w:r>
    </w:p>
    <w:p w14:paraId="3E479E84" w14:textId="77777777" w:rsidR="00DB7BC2" w:rsidRDefault="00DB7BC2" w:rsidP="00DB7BC2">
      <w:pPr>
        <w:spacing w:line="360" w:lineRule="auto"/>
      </w:pPr>
    </w:p>
    <w:p w14:paraId="5C9915CD" w14:textId="77777777" w:rsidR="00DB7BC2" w:rsidRDefault="00DB7BC2" w:rsidP="00DB7BC2">
      <w:pPr>
        <w:pStyle w:val="ListParagraph"/>
        <w:numPr>
          <w:ilvl w:val="0"/>
          <w:numId w:val="1"/>
        </w:numPr>
        <w:spacing w:line="360" w:lineRule="auto"/>
      </w:pPr>
      <w:r>
        <w:t>Putty connection to verify SSH</w:t>
      </w:r>
    </w:p>
    <w:p w14:paraId="77E6503B" w14:textId="77777777" w:rsidR="00DB7BC2" w:rsidRDefault="00DB7BC2" w:rsidP="00DB7BC2">
      <w:pPr>
        <w:pStyle w:val="ListParagraph"/>
        <w:spacing w:line="360" w:lineRule="auto"/>
        <w:ind w:left="720"/>
      </w:pPr>
    </w:p>
    <w:p w14:paraId="59A0E3D0" w14:textId="77777777" w:rsidR="00DB7BC2" w:rsidRDefault="00DB7BC2" w:rsidP="00DB7BC2">
      <w:pPr>
        <w:pStyle w:val="ListParagraph"/>
        <w:spacing w:line="360" w:lineRule="auto"/>
        <w:ind w:left="720"/>
      </w:pPr>
      <w:r>
        <w:rPr>
          <w:noProof/>
        </w:rPr>
        <w:drawing>
          <wp:inline distT="0" distB="0" distL="0" distR="0" wp14:anchorId="5F4ACF49" wp14:editId="53FF07B3">
            <wp:extent cx="3867150" cy="2492118"/>
            <wp:effectExtent l="0" t="0" r="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2049" cy="250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0907C" w14:textId="77777777" w:rsidR="00DB7BC2" w:rsidRDefault="00DB7BC2" w:rsidP="00DB7BC2">
      <w:pPr>
        <w:pStyle w:val="ListParagraph"/>
        <w:spacing w:line="360" w:lineRule="auto"/>
        <w:ind w:left="720"/>
      </w:pPr>
    </w:p>
    <w:p w14:paraId="09C3AA6F" w14:textId="77777777" w:rsidR="00DB7BC2" w:rsidRDefault="00DB7BC2" w:rsidP="00DB7BC2">
      <w:pPr>
        <w:pStyle w:val="ListParagraph"/>
        <w:numPr>
          <w:ilvl w:val="0"/>
          <w:numId w:val="1"/>
        </w:numPr>
        <w:spacing w:line="360" w:lineRule="auto"/>
      </w:pPr>
      <w:r>
        <w:t>Python code to verify SSH connection</w:t>
      </w:r>
    </w:p>
    <w:p w14:paraId="326E1F72" w14:textId="77777777" w:rsidR="00DB7BC2" w:rsidRDefault="00DB7BC2" w:rsidP="00DB7BC2">
      <w:pPr>
        <w:pStyle w:val="ListParagraph"/>
        <w:spacing w:line="360" w:lineRule="auto"/>
        <w:ind w:left="720"/>
      </w:pPr>
    </w:p>
    <w:p w14:paraId="45B917F4" w14:textId="77777777" w:rsidR="00DB7BC2" w:rsidRDefault="00DB7BC2" w:rsidP="00DB7BC2">
      <w:pPr>
        <w:pStyle w:val="ListParagraph"/>
        <w:spacing w:line="360" w:lineRule="auto"/>
        <w:ind w:left="720"/>
      </w:pPr>
      <w:r>
        <w:rPr>
          <w:noProof/>
        </w:rPr>
        <w:drawing>
          <wp:inline distT="0" distB="0" distL="0" distR="0" wp14:anchorId="79D7323E" wp14:editId="4FAF7B05">
            <wp:extent cx="5988050" cy="3215005"/>
            <wp:effectExtent l="0" t="0" r="0" b="444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B7E72" w14:textId="77777777" w:rsidR="00022D5C" w:rsidRDefault="00022D5C"/>
    <w:sectPr w:rsidR="00022D5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63886" w14:textId="77777777" w:rsidR="00116903" w:rsidRDefault="00116903" w:rsidP="00116903">
      <w:r>
        <w:separator/>
      </w:r>
    </w:p>
  </w:endnote>
  <w:endnote w:type="continuationSeparator" w:id="0">
    <w:p w14:paraId="67FC723E" w14:textId="77777777" w:rsidR="00116903" w:rsidRDefault="00116903" w:rsidP="00116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57D37" w14:textId="77777777" w:rsidR="00116903" w:rsidRDefault="00116903" w:rsidP="00116903">
      <w:r>
        <w:separator/>
      </w:r>
    </w:p>
  </w:footnote>
  <w:footnote w:type="continuationSeparator" w:id="0">
    <w:p w14:paraId="6B0005A3" w14:textId="77777777" w:rsidR="00116903" w:rsidRDefault="00116903" w:rsidP="00116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702F0" w14:textId="4091B489" w:rsidR="00116903" w:rsidRDefault="00116903">
    <w:pPr>
      <w:pStyle w:val="Header"/>
    </w:pPr>
    <w:r>
      <w:t>L00092017_Q1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11A37"/>
    <w:multiLevelType w:val="hybridMultilevel"/>
    <w:tmpl w:val="5E5A30C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M2MDO0NLAwNjdQ0lEKTi0uzszPAykwrAUA6vArCywAAAA="/>
  </w:docVars>
  <w:rsids>
    <w:rsidRoot w:val="00DB7BC2"/>
    <w:rsid w:val="00022D5C"/>
    <w:rsid w:val="00116903"/>
    <w:rsid w:val="007302FC"/>
    <w:rsid w:val="00A52422"/>
    <w:rsid w:val="00DB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AC472"/>
  <w15:chartTrackingRefBased/>
  <w15:docId w15:val="{E31DC845-8FEE-4977-8A61-D39C00115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BC2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7B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7B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1"/>
    <w:qFormat/>
    <w:rsid w:val="00DB7BC2"/>
  </w:style>
  <w:style w:type="paragraph" w:styleId="Header">
    <w:name w:val="header"/>
    <w:basedOn w:val="Normal"/>
    <w:link w:val="HeaderChar"/>
    <w:uiPriority w:val="99"/>
    <w:unhideWhenUsed/>
    <w:rsid w:val="0011690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6903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169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6903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2</cp:revision>
  <dcterms:created xsi:type="dcterms:W3CDTF">2021-11-02T17:05:00Z</dcterms:created>
  <dcterms:modified xsi:type="dcterms:W3CDTF">2021-11-02T17:05:00Z</dcterms:modified>
</cp:coreProperties>
</file>